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49945" w14:textId="77777777" w:rsidR="00160A95" w:rsidRPr="0037002C" w:rsidRDefault="00160A95" w:rsidP="00160A95">
      <w:pPr>
        <w:spacing w:after="0"/>
        <w:jc w:val="center"/>
        <w:rPr>
          <w:b/>
          <w:bCs/>
          <w:sz w:val="28"/>
          <w:szCs w:val="28"/>
          <w:u w:val="single"/>
        </w:rPr>
      </w:pPr>
      <w:r>
        <w:rPr>
          <w:b/>
          <w:bCs/>
          <w:sz w:val="28"/>
          <w:szCs w:val="28"/>
          <w:u w:val="single"/>
        </w:rPr>
        <w:t>CBA: Practice Problem Set 2</w:t>
      </w:r>
    </w:p>
    <w:p w14:paraId="3798A127" w14:textId="77777777"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14:paraId="756B3662" w14:textId="77777777" w:rsidR="004C7586" w:rsidRPr="00160A95" w:rsidRDefault="004C7586" w:rsidP="00160A95">
      <w:pPr>
        <w:spacing w:after="0"/>
        <w:jc w:val="center"/>
        <w:rPr>
          <w:b/>
          <w:bCs/>
        </w:rPr>
      </w:pPr>
    </w:p>
    <w:p w14:paraId="2D1254A0" w14:textId="77777777" w:rsidR="004C7586" w:rsidRPr="00160A95" w:rsidRDefault="004C7586" w:rsidP="00160A95">
      <w:pPr>
        <w:spacing w:after="0"/>
        <w:rPr>
          <w:bCs/>
          <w:i/>
          <w:iCs/>
        </w:rPr>
      </w:pPr>
    </w:p>
    <w:p w14:paraId="33453DE4" w14:textId="77777777" w:rsidR="004C7586" w:rsidRPr="00160A95" w:rsidRDefault="004C7586" w:rsidP="00160A95">
      <w:pPr>
        <w:numPr>
          <w:ilvl w:val="0"/>
          <w:numId w:val="1"/>
        </w:numPr>
        <w:spacing w:after="0"/>
        <w:ind w:left="360"/>
        <w:rPr>
          <w:rFonts w:cs="BookAntiqua"/>
        </w:rPr>
      </w:pPr>
      <w:r w:rsidRPr="00160A95">
        <w:rPr>
          <w:rFonts w:cs="BookAntiqua"/>
        </w:rPr>
        <w:t xml:space="preserve">Examine the following normal Quantile plots carefully. Which of these plots indicates that the </w:t>
      </w:r>
      <w:proofErr w:type="gramStart"/>
      <w:r w:rsidRPr="00160A95">
        <w:rPr>
          <w:rFonts w:cs="BookAntiqua"/>
        </w:rPr>
        <w:t>data …</w:t>
      </w:r>
      <w:proofErr w:type="gramEnd"/>
    </w:p>
    <w:p w14:paraId="02641D69" w14:textId="1C5A563B" w:rsidR="004C7586" w:rsidRPr="00160A95" w:rsidRDefault="004C7586" w:rsidP="00160A95">
      <w:pPr>
        <w:numPr>
          <w:ilvl w:val="0"/>
          <w:numId w:val="2"/>
        </w:numPr>
        <w:spacing w:after="0"/>
        <w:rPr>
          <w:rFonts w:cs="BookAntiqua"/>
        </w:rPr>
      </w:pPr>
      <w:r w:rsidRPr="00160A95">
        <w:rPr>
          <w:rFonts w:cs="BookAntiqua"/>
        </w:rPr>
        <w:t>Are nearly normal?</w:t>
      </w:r>
      <w:r w:rsidR="00884FA1">
        <w:rPr>
          <w:rFonts w:cs="BookAntiqua"/>
        </w:rPr>
        <w:t xml:space="preserve"> C</w:t>
      </w:r>
    </w:p>
    <w:p w14:paraId="55C906DB" w14:textId="7A3EE25C" w:rsidR="004C7586" w:rsidRPr="00160A95" w:rsidRDefault="004C7586" w:rsidP="00160A95">
      <w:pPr>
        <w:numPr>
          <w:ilvl w:val="0"/>
          <w:numId w:val="2"/>
        </w:numPr>
        <w:spacing w:after="0"/>
        <w:rPr>
          <w:rFonts w:cs="BookAntiqua"/>
        </w:rPr>
      </w:pPr>
      <w:r w:rsidRPr="00160A95">
        <w:rPr>
          <w:rFonts w:cs="BookAntiqua"/>
        </w:rPr>
        <w:t>Have a bimodal distribution? (One way to recognize a bimodal shape is a “gap” in the spacing of adjacent data values.)</w:t>
      </w:r>
      <w:r w:rsidR="00884FA1">
        <w:rPr>
          <w:rFonts w:cs="BookAntiqua"/>
        </w:rPr>
        <w:t xml:space="preserve"> D</w:t>
      </w:r>
    </w:p>
    <w:p w14:paraId="1C18E4DE" w14:textId="73374B25" w:rsidR="004C7586" w:rsidRPr="00160A95" w:rsidRDefault="004C7586" w:rsidP="00160A95">
      <w:pPr>
        <w:numPr>
          <w:ilvl w:val="0"/>
          <w:numId w:val="2"/>
        </w:numPr>
        <w:spacing w:after="0"/>
        <w:rPr>
          <w:rFonts w:cs="BookAntiqua"/>
        </w:rPr>
      </w:pPr>
      <w:r w:rsidRPr="00160A95">
        <w:rPr>
          <w:rFonts w:cs="BookAntiqua"/>
        </w:rPr>
        <w:t>Are skewed (</w:t>
      </w:r>
      <w:proofErr w:type="gramStart"/>
      <w:r w:rsidRPr="00160A95">
        <w:rPr>
          <w:rFonts w:cs="BookAntiqua"/>
        </w:rPr>
        <w:t>i.e.</w:t>
      </w:r>
      <w:proofErr w:type="gramEnd"/>
      <w:r w:rsidRPr="00160A95">
        <w:rPr>
          <w:rFonts w:cs="BookAntiqua"/>
        </w:rPr>
        <w:t xml:space="preserve"> not symmetric) ?</w:t>
      </w:r>
      <w:r w:rsidR="00884FA1">
        <w:rPr>
          <w:rFonts w:cs="BookAntiqua"/>
        </w:rPr>
        <w:t xml:space="preserve"> A</w:t>
      </w:r>
    </w:p>
    <w:p w14:paraId="0210D2F2" w14:textId="63BADA49" w:rsidR="004C7586" w:rsidRPr="00160A95" w:rsidRDefault="004C7586" w:rsidP="00160A95">
      <w:pPr>
        <w:numPr>
          <w:ilvl w:val="0"/>
          <w:numId w:val="2"/>
        </w:numPr>
        <w:spacing w:after="0"/>
        <w:rPr>
          <w:rFonts w:cs="BookAntiqua"/>
        </w:rPr>
      </w:pPr>
      <w:r w:rsidRPr="00160A95">
        <w:rPr>
          <w:rFonts w:cs="BookAntiqua"/>
        </w:rPr>
        <w:t>Have outliers on both sides of the center?</w:t>
      </w:r>
      <w:r w:rsidR="00884FA1">
        <w:rPr>
          <w:rFonts w:cs="BookAntiqua"/>
        </w:rPr>
        <w:t xml:space="preserve"> A</w:t>
      </w:r>
    </w:p>
    <w:p w14:paraId="5A794D87" w14:textId="77777777" w:rsidR="004C7586" w:rsidRPr="00160A95" w:rsidRDefault="004C7586" w:rsidP="00160A95">
      <w:pPr>
        <w:spacing w:after="0"/>
        <w:ind w:left="1080"/>
        <w:rPr>
          <w:rFonts w:cs="BookAntiqua"/>
        </w:rPr>
      </w:pPr>
    </w:p>
    <w:p w14:paraId="7AA0160C" w14:textId="77777777" w:rsidR="004C7586" w:rsidRPr="00160A95" w:rsidRDefault="004C7586" w:rsidP="00160A95">
      <w:pPr>
        <w:autoSpaceDE w:val="0"/>
        <w:autoSpaceDN w:val="0"/>
        <w:adjustRightInd w:val="0"/>
        <w:spacing w:after="0"/>
        <w:jc w:val="center"/>
        <w:rPr>
          <w:rFonts w:cs="BookAntiqua"/>
        </w:rPr>
      </w:pPr>
      <w:r w:rsidRPr="00160A95">
        <w:rPr>
          <w:rFonts w:cs="BookAntiqua"/>
          <w:noProof/>
        </w:rPr>
        <w:drawing>
          <wp:inline distT="0" distB="0" distL="0" distR="0" wp14:anchorId="272404D5" wp14:editId="6E73525E">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14:paraId="6A7AD1AD" w14:textId="77777777" w:rsidR="004C7586" w:rsidRPr="00160A95" w:rsidRDefault="004C7586" w:rsidP="00160A95">
      <w:pPr>
        <w:autoSpaceDE w:val="0"/>
        <w:autoSpaceDN w:val="0"/>
        <w:adjustRightInd w:val="0"/>
        <w:spacing w:after="0"/>
        <w:rPr>
          <w:rFonts w:cs="BookAntiqua"/>
        </w:rPr>
      </w:pPr>
    </w:p>
    <w:p w14:paraId="04CADBDA" w14:textId="77777777" w:rsidR="004C7586" w:rsidRPr="00160A95" w:rsidRDefault="004C7586" w:rsidP="00160A95">
      <w:pPr>
        <w:autoSpaceDE w:val="0"/>
        <w:autoSpaceDN w:val="0"/>
        <w:adjustRightInd w:val="0"/>
        <w:spacing w:after="0"/>
        <w:rPr>
          <w:rFonts w:cs="BookAntiqua"/>
        </w:rPr>
      </w:pPr>
    </w:p>
    <w:p w14:paraId="7560F34A"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14:paraId="23624775" w14:textId="77777777" w:rsidR="004C7586" w:rsidRPr="00160A95" w:rsidRDefault="004C7586" w:rsidP="00160A95">
      <w:pPr>
        <w:autoSpaceDE w:val="0"/>
        <w:autoSpaceDN w:val="0"/>
        <w:adjustRightInd w:val="0"/>
        <w:spacing w:after="0"/>
        <w:rPr>
          <w:rFonts w:cs="BookAntiqua"/>
        </w:rPr>
      </w:pPr>
    </w:p>
    <w:p w14:paraId="0C5C2ACD" w14:textId="77777777"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14:paraId="46E29F0A" w14:textId="77777777" w:rsidR="004C7586" w:rsidRPr="00160A95" w:rsidRDefault="004C7586" w:rsidP="00160A95">
      <w:pPr>
        <w:spacing w:after="0"/>
        <w:ind w:left="360"/>
        <w:rPr>
          <w:rFonts w:cs="BookAntiqua"/>
        </w:rPr>
      </w:pPr>
    </w:p>
    <w:p w14:paraId="7EFC0EAE" w14:textId="592BD290"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Before using a normal model for the sampling distribution of the average package weights, the manager must confirm that weights of individual packages are normally distributed.</w:t>
      </w:r>
    </w:p>
    <w:p w14:paraId="0139D1C8" w14:textId="7EBA9912" w:rsidR="00D157E1" w:rsidRPr="00D157E1" w:rsidRDefault="00D157E1" w:rsidP="00D157E1">
      <w:pPr>
        <w:autoSpaceDE w:val="0"/>
        <w:autoSpaceDN w:val="0"/>
        <w:adjustRightInd w:val="0"/>
        <w:spacing w:after="0"/>
        <w:ind w:left="360"/>
        <w:rPr>
          <w:rFonts w:cs="BookAntiqua"/>
        </w:rPr>
      </w:pPr>
      <w:r>
        <w:rPr>
          <w:rFonts w:cs="BookAntiqua"/>
        </w:rPr>
        <w:t>Ans: TRUE</w:t>
      </w:r>
    </w:p>
    <w:p w14:paraId="26CC376D" w14:textId="77777777" w:rsidR="00160A95" w:rsidRDefault="00160A95" w:rsidP="00160A95">
      <w:pPr>
        <w:pStyle w:val="ListParagraph"/>
        <w:autoSpaceDE w:val="0"/>
        <w:autoSpaceDN w:val="0"/>
        <w:adjustRightInd w:val="0"/>
        <w:spacing w:after="0"/>
        <w:ind w:left="900"/>
        <w:rPr>
          <w:rFonts w:cs="BookAntiqua"/>
        </w:rPr>
      </w:pPr>
    </w:p>
    <w:p w14:paraId="03772126" w14:textId="578F4F15" w:rsidR="004C7586"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he standard error of the daily average SE(</w:t>
      </w:r>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14:paraId="782E445E" w14:textId="50DBD332" w:rsidR="00505D35" w:rsidRPr="00884FA1" w:rsidRDefault="00D157E1" w:rsidP="00884FA1">
      <w:pPr>
        <w:autoSpaceDE w:val="0"/>
        <w:autoSpaceDN w:val="0"/>
        <w:adjustRightInd w:val="0"/>
        <w:spacing w:after="0"/>
        <w:ind w:left="360"/>
        <w:rPr>
          <w:rFonts w:cs="BookAntiqua"/>
        </w:rPr>
      </w:pPr>
      <w:r>
        <w:rPr>
          <w:rFonts w:cs="BookAntiqua"/>
        </w:rPr>
        <w:t xml:space="preserve">Ans: </w:t>
      </w:r>
      <w:r w:rsidR="00884FA1">
        <w:rPr>
          <w:rFonts w:cs="BookAntiqua"/>
        </w:rPr>
        <w:t>TRUE</w:t>
      </w:r>
    </w:p>
    <w:p w14:paraId="2201B6A6" w14:textId="77777777" w:rsidR="00505D35" w:rsidRDefault="00505D35" w:rsidP="00160A95">
      <w:pPr>
        <w:spacing w:after="0"/>
        <w:rPr>
          <w:rFonts w:cs="Times New Roman"/>
        </w:rPr>
      </w:pPr>
    </w:p>
    <w:p w14:paraId="36C8B261" w14:textId="77777777" w:rsidR="00505D35" w:rsidRDefault="00505D35" w:rsidP="00160A95">
      <w:pPr>
        <w:spacing w:after="0"/>
        <w:rPr>
          <w:rFonts w:cs="Times New Roman"/>
        </w:rPr>
      </w:pPr>
    </w:p>
    <w:p w14:paraId="4C70164B" w14:textId="77777777" w:rsidR="00505D35" w:rsidRDefault="00505D35" w:rsidP="00160A95">
      <w:pPr>
        <w:spacing w:after="0"/>
        <w:rPr>
          <w:rFonts w:cs="Times New Roman"/>
        </w:rPr>
      </w:pPr>
    </w:p>
    <w:p w14:paraId="03141A09" w14:textId="77777777" w:rsidR="00505D35" w:rsidRDefault="00505D35" w:rsidP="00160A95">
      <w:pPr>
        <w:spacing w:after="0"/>
        <w:rPr>
          <w:rFonts w:cs="Times New Roman"/>
        </w:rPr>
      </w:pPr>
    </w:p>
    <w:p w14:paraId="35377621" w14:textId="77777777" w:rsidR="00160A95" w:rsidRPr="00160A95" w:rsidRDefault="00160A95" w:rsidP="00160A95">
      <w:pPr>
        <w:spacing w:after="0"/>
        <w:rPr>
          <w:rFonts w:cs="Times New Roman"/>
        </w:rPr>
      </w:pPr>
    </w:p>
    <w:p w14:paraId="2BBBA5EF"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lastRenderedPageBreak/>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14:paraId="58D9996A" w14:textId="77777777" w:rsidR="004C7586" w:rsidRPr="00160A95" w:rsidRDefault="004C7586" w:rsidP="00160A95">
      <w:pPr>
        <w:autoSpaceDE w:val="0"/>
        <w:autoSpaceDN w:val="0"/>
        <w:adjustRightInd w:val="0"/>
        <w:spacing w:after="0"/>
        <w:ind w:left="360"/>
        <w:rPr>
          <w:rFonts w:cs="BookAntiqua"/>
        </w:rPr>
      </w:pPr>
    </w:p>
    <w:p w14:paraId="2EDF5E50"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14:paraId="4A31DEA1"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14:paraId="7636AFD6"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14:paraId="2B048D6B"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14:paraId="68B21244" w14:textId="42311BD9" w:rsidR="004C7586" w:rsidRDefault="004C7586" w:rsidP="00160A95">
      <w:pPr>
        <w:numPr>
          <w:ilvl w:val="0"/>
          <w:numId w:val="4"/>
        </w:numPr>
        <w:autoSpaceDE w:val="0"/>
        <w:autoSpaceDN w:val="0"/>
        <w:adjustRightInd w:val="0"/>
        <w:spacing w:after="0"/>
        <w:rPr>
          <w:rFonts w:cs="BookAntiqua"/>
        </w:rPr>
      </w:pPr>
      <w:r w:rsidRPr="00160A95">
        <w:rPr>
          <w:rFonts w:cs="BookAntiqua"/>
        </w:rPr>
        <w:t>50%</w:t>
      </w:r>
    </w:p>
    <w:p w14:paraId="2DA52828" w14:textId="765A618A" w:rsidR="00061E03" w:rsidRPr="00160A95" w:rsidRDefault="00061E03" w:rsidP="00061E03">
      <w:pPr>
        <w:autoSpaceDE w:val="0"/>
        <w:autoSpaceDN w:val="0"/>
        <w:adjustRightInd w:val="0"/>
        <w:spacing w:after="0"/>
        <w:ind w:firstLine="360"/>
        <w:rPr>
          <w:rFonts w:cs="BookAntiqua"/>
        </w:rPr>
      </w:pPr>
      <w:r>
        <w:rPr>
          <w:rFonts w:cs="BookAntiqua"/>
        </w:rPr>
        <w:t xml:space="preserve">Ans: </w:t>
      </w:r>
      <w:r w:rsidRPr="00160A95">
        <w:rPr>
          <w:rFonts w:cs="BookAntiqua"/>
        </w:rPr>
        <w:t>21.1%</w:t>
      </w:r>
    </w:p>
    <w:p w14:paraId="7106274D" w14:textId="340242D9" w:rsidR="00061E03" w:rsidRPr="00160A95" w:rsidRDefault="00061E03" w:rsidP="00061E03">
      <w:pPr>
        <w:autoSpaceDE w:val="0"/>
        <w:autoSpaceDN w:val="0"/>
        <w:adjustRightInd w:val="0"/>
        <w:spacing w:after="0"/>
        <w:rPr>
          <w:rFonts w:cs="BookAntiqua"/>
        </w:rPr>
      </w:pPr>
    </w:p>
    <w:p w14:paraId="1273B716" w14:textId="77777777" w:rsidR="004C7586" w:rsidRDefault="004C7586" w:rsidP="00160A95">
      <w:pPr>
        <w:autoSpaceDE w:val="0"/>
        <w:autoSpaceDN w:val="0"/>
        <w:adjustRightInd w:val="0"/>
        <w:spacing w:after="0"/>
        <w:rPr>
          <w:rFonts w:cs="BookAntiqua"/>
        </w:rPr>
      </w:pPr>
    </w:p>
    <w:p w14:paraId="7C438E8C" w14:textId="77777777" w:rsidR="00160A95" w:rsidRPr="00160A95" w:rsidRDefault="00160A95" w:rsidP="00160A95">
      <w:pPr>
        <w:autoSpaceDE w:val="0"/>
        <w:autoSpaceDN w:val="0"/>
        <w:adjustRightInd w:val="0"/>
        <w:spacing w:after="0"/>
        <w:rPr>
          <w:rFonts w:cs="BookAntiqua"/>
        </w:rPr>
      </w:pPr>
    </w:p>
    <w:p w14:paraId="46C07C9B"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14:paraId="617927F0" w14:textId="77777777" w:rsidR="004C7586" w:rsidRPr="00160A95" w:rsidRDefault="004C7586" w:rsidP="00160A95">
      <w:pPr>
        <w:autoSpaceDE w:val="0"/>
        <w:autoSpaceDN w:val="0"/>
        <w:adjustRightInd w:val="0"/>
        <w:spacing w:after="0"/>
        <w:rPr>
          <w:rFonts w:cs="BookAntiqua"/>
        </w:rPr>
      </w:pPr>
    </w:p>
    <w:p w14:paraId="7FFE1606"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14:paraId="519FDD57"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14:paraId="7CFB2180"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96</w:t>
      </w:r>
    </w:p>
    <w:p w14:paraId="494135F8"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14:paraId="65C03858" w14:textId="11B83E38" w:rsidR="004C7586"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14:paraId="6437A7DC" w14:textId="3DD485D0" w:rsidR="005240DD" w:rsidRPr="00160A95" w:rsidRDefault="005240DD" w:rsidP="005240DD">
      <w:pPr>
        <w:autoSpaceDE w:val="0"/>
        <w:autoSpaceDN w:val="0"/>
        <w:adjustRightInd w:val="0"/>
        <w:spacing w:after="0"/>
        <w:rPr>
          <w:rFonts w:cs="BookAntiqua"/>
        </w:rPr>
      </w:pPr>
      <w:r>
        <w:rPr>
          <w:rFonts w:cs="BookAntiqua"/>
        </w:rPr>
        <w:t>Ans :</w:t>
      </w:r>
      <w:r w:rsidRPr="00592BF5">
        <w:rPr>
          <w:rFonts w:cs="BookAntiqua"/>
        </w:rPr>
        <w:t xml:space="preserve"> 250</w:t>
      </w:r>
    </w:p>
    <w:p w14:paraId="1A3E6C3A" w14:textId="77777777" w:rsidR="004C7586" w:rsidRDefault="004C7586" w:rsidP="00160A95">
      <w:pPr>
        <w:autoSpaceDE w:val="0"/>
        <w:autoSpaceDN w:val="0"/>
        <w:adjustRightInd w:val="0"/>
        <w:spacing w:after="0"/>
        <w:rPr>
          <w:rFonts w:cs="BookAntiqua"/>
        </w:rPr>
      </w:pPr>
    </w:p>
    <w:p w14:paraId="67CAA1E5" w14:textId="77777777" w:rsidR="00160A95" w:rsidRPr="00160A95" w:rsidRDefault="00160A95" w:rsidP="00160A95">
      <w:pPr>
        <w:autoSpaceDE w:val="0"/>
        <w:autoSpaceDN w:val="0"/>
        <w:adjustRightInd w:val="0"/>
        <w:spacing w:after="0"/>
        <w:rPr>
          <w:rFonts w:cs="BookAntiqua"/>
        </w:rPr>
      </w:pPr>
    </w:p>
    <w:p w14:paraId="63B1AA34"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14:paraId="31DB68D4" w14:textId="77777777" w:rsidR="004C7586" w:rsidRPr="00160A95" w:rsidRDefault="004C7586" w:rsidP="00160A95">
      <w:pPr>
        <w:autoSpaceDE w:val="0"/>
        <w:autoSpaceDN w:val="0"/>
        <w:adjustRightInd w:val="0"/>
        <w:spacing w:after="0"/>
        <w:ind w:left="720"/>
        <w:rPr>
          <w:rFonts w:cs="BookAntiqua"/>
        </w:rPr>
      </w:pPr>
    </w:p>
    <w:p w14:paraId="495161FC" w14:textId="59503D8B"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scores within any sample will be 120.</w:t>
      </w:r>
      <w:r w:rsidR="005240DD">
        <w:rPr>
          <w:rFonts w:cs="BookAntiqua"/>
        </w:rPr>
        <w:t xml:space="preserve"> </w:t>
      </w:r>
      <w:r w:rsidR="0090740C">
        <w:rPr>
          <w:rFonts w:cs="BookAntiqua"/>
        </w:rPr>
        <w:t>FALSE</w:t>
      </w:r>
    </w:p>
    <w:p w14:paraId="5228D9A3" w14:textId="680A99EB"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of across several samples will be 120.</w:t>
      </w:r>
      <w:r w:rsidR="0090740C">
        <w:rPr>
          <w:rFonts w:cs="BookAntiqua"/>
        </w:rPr>
        <w:t>FALSE</w:t>
      </w:r>
    </w:p>
    <w:p w14:paraId="04321AEF" w14:textId="25D7CBB5"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mean score in any sample will be 720.</w:t>
      </w:r>
      <w:r w:rsidR="005240DD">
        <w:rPr>
          <w:rFonts w:cs="BookAntiqua"/>
        </w:rPr>
        <w:t>FALSE</w:t>
      </w:r>
    </w:p>
    <w:p w14:paraId="113FF8B3" w14:textId="4D17BB03"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r w:rsidR="005240DD">
        <w:rPr>
          <w:rFonts w:cs="BookAntiqua"/>
        </w:rPr>
        <w:t>TRUE</w:t>
      </w:r>
    </w:p>
    <w:p w14:paraId="5E34B581" w14:textId="77777777"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standard deviation of the mean across several samples will be </w:t>
      </w:r>
      <w:proofErr w:type="gramStart"/>
      <w:r w:rsidRPr="00160A95">
        <w:rPr>
          <w:rFonts w:cs="BookAntiqua"/>
        </w:rPr>
        <w:t>0.60</w:t>
      </w:r>
      <w:proofErr w:type="gramEnd"/>
    </w:p>
    <w:sectPr w:rsidR="004C7586" w:rsidRPr="00160A95"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xNDU3NTUzMTExszBS0lEKTi0uzszPAykwrgUA0U+EViwAAAA="/>
  </w:docVars>
  <w:rsids>
    <w:rsidRoot w:val="004C7586"/>
    <w:rsid w:val="00061E03"/>
    <w:rsid w:val="00160A95"/>
    <w:rsid w:val="002C3682"/>
    <w:rsid w:val="004754DA"/>
    <w:rsid w:val="004C7586"/>
    <w:rsid w:val="004F4D84"/>
    <w:rsid w:val="00505D35"/>
    <w:rsid w:val="005240DD"/>
    <w:rsid w:val="00592BF5"/>
    <w:rsid w:val="00884FA1"/>
    <w:rsid w:val="0090740C"/>
    <w:rsid w:val="00D157E1"/>
    <w:rsid w:val="00D25C93"/>
    <w:rsid w:val="00F641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1E34C"/>
  <w15:docId w15:val="{832A2CDB-0213-4F57-9EB4-965C8B4A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6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Criclover Karthik</cp:lastModifiedBy>
  <cp:revision>13</cp:revision>
  <dcterms:created xsi:type="dcterms:W3CDTF">2013-09-23T10:20:00Z</dcterms:created>
  <dcterms:modified xsi:type="dcterms:W3CDTF">2021-03-22T18:18:00Z</dcterms:modified>
</cp:coreProperties>
</file>